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0ED" w:rsidRDefault="009B00ED" w:rsidP="009B00ED">
      <w:r>
        <w:t>---- Minecraft Crash Report ----</w:t>
      </w:r>
    </w:p>
    <w:p w:rsidR="009B00ED" w:rsidRDefault="009B00ED" w:rsidP="009B00ED">
      <w:r>
        <w:t xml:space="preserve">// </w:t>
      </w:r>
      <w:proofErr w:type="gramStart"/>
      <w:r>
        <w:t>Don't</w:t>
      </w:r>
      <w:proofErr w:type="gramEnd"/>
      <w:r>
        <w:t xml:space="preserve"> be sad. I'll do better next time, I promise!</w:t>
      </w:r>
    </w:p>
    <w:p w:rsidR="009B00ED" w:rsidRDefault="009B00ED" w:rsidP="009B00ED"/>
    <w:p w:rsidR="009B00ED" w:rsidRDefault="009B00ED" w:rsidP="009B00ED">
      <w:r>
        <w:t>Time: 8/10/15 1:26 PM</w:t>
      </w:r>
    </w:p>
    <w:p w:rsidR="009B00ED" w:rsidRDefault="009B00ED" w:rsidP="009B00ED">
      <w:r>
        <w:t>Description: Manually triggered debug crash</w:t>
      </w:r>
    </w:p>
    <w:p w:rsidR="009B00ED" w:rsidRDefault="009B00ED" w:rsidP="009B00ED"/>
    <w:p w:rsidR="009B00ED" w:rsidRDefault="009B00ED" w:rsidP="009B00ED">
      <w:proofErr w:type="spellStart"/>
      <w:r>
        <w:t>java.lang.Throwable</w:t>
      </w:r>
      <w:proofErr w:type="spellEnd"/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ave.s</w:t>
      </w:r>
      <w:proofErr w:type="spellEnd"/>
      <w:r>
        <w:t>(SourceFile:1588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ave.av</w:t>
      </w:r>
      <w:proofErr w:type="spellEnd"/>
      <w:r>
        <w:t>(SourceFile:889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ave.a</w:t>
      </w:r>
      <w:proofErr w:type="spellEnd"/>
      <w:r>
        <w:t>(SourceFile:325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net.minecraft.client.main.Main.main</w:t>
      </w:r>
      <w:proofErr w:type="spellEnd"/>
      <w:r>
        <w:t>(SourceFile:124)</w:t>
      </w:r>
    </w:p>
    <w:p w:rsidR="009B00ED" w:rsidRDefault="009B00ED" w:rsidP="009B00ED"/>
    <w:p w:rsidR="009B00ED" w:rsidRDefault="009B00ED" w:rsidP="009B00ED"/>
    <w:p w:rsidR="009B00ED" w:rsidRDefault="009B00ED" w:rsidP="009B00ED">
      <w:r>
        <w:t>A detailed walkthrough of the error, its code path and all known details is as follows:</w:t>
      </w:r>
    </w:p>
    <w:p w:rsidR="009B00ED" w:rsidRDefault="009B00ED" w:rsidP="009B00ED">
      <w:r>
        <w:t>---------------------------------------------------------------------------------------</w:t>
      </w:r>
    </w:p>
    <w:p w:rsidR="009B00ED" w:rsidRDefault="009B00ED" w:rsidP="009B00ED"/>
    <w:p w:rsidR="009B00ED" w:rsidRDefault="009B00ED" w:rsidP="009B00ED">
      <w:r>
        <w:t>-- Head --</w:t>
      </w:r>
    </w:p>
    <w:p w:rsidR="009B00ED" w:rsidRDefault="009B00ED" w:rsidP="009B00ED">
      <w:proofErr w:type="spellStart"/>
      <w:r>
        <w:t>Stacktrace</w:t>
      </w:r>
      <w:proofErr w:type="spellEnd"/>
      <w:r>
        <w:t>: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bdb.a</w:t>
      </w:r>
      <w:proofErr w:type="spellEnd"/>
      <w:r>
        <w:t>(SourceFile:309)</w:t>
      </w:r>
    </w:p>
    <w:p w:rsidR="009B00ED" w:rsidRDefault="009B00ED" w:rsidP="009B00ED"/>
    <w:p w:rsidR="009B00ED" w:rsidRDefault="009B00ED" w:rsidP="009B00ED">
      <w:r>
        <w:t>-- Affected level --</w:t>
      </w:r>
    </w:p>
    <w:p w:rsidR="009B00ED" w:rsidRDefault="009B00ED" w:rsidP="009B00ED">
      <w:r>
        <w:t>Details:</w:t>
      </w:r>
    </w:p>
    <w:p w:rsidR="009B00ED" w:rsidRDefault="009B00ED" w:rsidP="009B00ED">
      <w:r>
        <w:tab/>
        <w:t xml:space="preserve">Level name: </w:t>
      </w:r>
      <w:proofErr w:type="spellStart"/>
      <w:r>
        <w:t>MpServer</w:t>
      </w:r>
      <w:proofErr w:type="spellEnd"/>
    </w:p>
    <w:p w:rsidR="009B00ED" w:rsidRDefault="009B00ED" w:rsidP="009B00ED">
      <w:r>
        <w:tab/>
        <w:t>All players: 1 total; [</w:t>
      </w:r>
      <w:proofErr w:type="spellStart"/>
      <w:proofErr w:type="gramStart"/>
      <w:r>
        <w:t>bew</w:t>
      </w:r>
      <w:proofErr w:type="spellEnd"/>
      <w:r>
        <w:t>[</w:t>
      </w:r>
      <w:proofErr w:type="gramEnd"/>
      <w:r>
        <w:t>'</w:t>
      </w:r>
      <w:proofErr w:type="spellStart"/>
      <w:r>
        <w:t>DuddyBean</w:t>
      </w:r>
      <w:proofErr w:type="spellEnd"/>
      <w:r>
        <w:t>'/73, l='</w:t>
      </w:r>
      <w:proofErr w:type="spellStart"/>
      <w:r>
        <w:t>MpServer</w:t>
      </w:r>
      <w:proofErr w:type="spellEnd"/>
      <w:r>
        <w:t>', x=13.70, y=95.00, z=-23.54]]</w:t>
      </w:r>
    </w:p>
    <w:p w:rsidR="009B00ED" w:rsidRDefault="009B00ED" w:rsidP="009B00ED">
      <w:r>
        <w:tab/>
        <w:t xml:space="preserve">Chunk stats: </w:t>
      </w:r>
      <w:proofErr w:type="spellStart"/>
      <w:r>
        <w:t>MultiplayerChunkCache</w:t>
      </w:r>
      <w:proofErr w:type="spellEnd"/>
      <w:r>
        <w:t>: 625, 625</w:t>
      </w:r>
    </w:p>
    <w:p w:rsidR="009B00ED" w:rsidRDefault="009B00ED" w:rsidP="009B00ED">
      <w:r>
        <w:tab/>
        <w:t>Level seed: 0</w:t>
      </w:r>
    </w:p>
    <w:p w:rsidR="009B00ED" w:rsidRDefault="009B00ED" w:rsidP="009B00ED">
      <w:r>
        <w:tab/>
        <w:t xml:space="preserve">Level generator: ID 02 - </w:t>
      </w:r>
      <w:proofErr w:type="spellStart"/>
      <w:r>
        <w:t>largeBiomes</w:t>
      </w:r>
      <w:proofErr w:type="spellEnd"/>
      <w:r>
        <w:t xml:space="preserve">, </w:t>
      </w:r>
      <w:proofErr w:type="spellStart"/>
      <w:r>
        <w:t>ver</w:t>
      </w:r>
      <w:proofErr w:type="spellEnd"/>
      <w:r>
        <w:t xml:space="preserve"> 0. Features enabled: false</w:t>
      </w:r>
    </w:p>
    <w:p w:rsidR="009B00ED" w:rsidRDefault="009B00ED" w:rsidP="009B00ED">
      <w:r>
        <w:tab/>
        <w:t xml:space="preserve">Level generator options: </w:t>
      </w:r>
    </w:p>
    <w:p w:rsidR="009B00ED" w:rsidRDefault="009B00ED" w:rsidP="009B00ED">
      <w:r>
        <w:lastRenderedPageBreak/>
        <w:tab/>
        <w:t>Level spawn location: 17.00</w:t>
      </w:r>
      <w:proofErr w:type="gramStart"/>
      <w:r>
        <w:t>,64.00</w:t>
      </w:r>
      <w:proofErr w:type="gramEnd"/>
      <w:r>
        <w:t>,-33.00 - World: (17,64,-33), Chunk: (at 1,4,15 in 1,-3; contains blocks 16,0,-48 to 31,255,-33), Region: (0,-1; contains chunks 0,-32 to 31,-1, blocks 0,0,-512 to 511,255,-1)</w:t>
      </w:r>
    </w:p>
    <w:p w:rsidR="009B00ED" w:rsidRDefault="009B00ED" w:rsidP="009B00ED">
      <w:r>
        <w:tab/>
        <w:t>Level time: 181295 game time, 181295 day time</w:t>
      </w:r>
    </w:p>
    <w:p w:rsidR="009B00ED" w:rsidRDefault="009B00ED" w:rsidP="009B00ED">
      <w:r>
        <w:tab/>
        <w:t>Level dimension: 0</w:t>
      </w:r>
    </w:p>
    <w:p w:rsidR="009B00ED" w:rsidRDefault="009B00ED" w:rsidP="009B00ED">
      <w:r>
        <w:tab/>
        <w:t>Level storage version: 0x00000 - Unknown?</w:t>
      </w:r>
    </w:p>
    <w:p w:rsidR="009B00ED" w:rsidRDefault="009B00ED" w:rsidP="009B00ED">
      <w:r>
        <w:tab/>
        <w:t>Level weather: Rain time: 0 (now: false), thunder time: 0 (now: false)</w:t>
      </w:r>
    </w:p>
    <w:p w:rsidR="009B00ED" w:rsidRDefault="009B00ED" w:rsidP="009B00ED">
      <w:r>
        <w:tab/>
        <w:t>Level game mode: Game mode: survival (ID 0). Hardcore: false. Cheats: false</w:t>
      </w:r>
    </w:p>
    <w:p w:rsidR="009B00ED" w:rsidRDefault="009B00ED" w:rsidP="009B00ED">
      <w:r>
        <w:tab/>
        <w:t>Forced entities: 44 total; [</w:t>
      </w:r>
      <w:proofErr w:type="spellStart"/>
      <w:r>
        <w:t>tk</w:t>
      </w:r>
      <w:proofErr w:type="spellEnd"/>
      <w:r>
        <w:t>['Bat'/15, l='</w:t>
      </w:r>
      <w:proofErr w:type="spellStart"/>
      <w:r>
        <w:t>MpServer</w:t>
      </w:r>
      <w:proofErr w:type="spellEnd"/>
      <w:r>
        <w:t>', x=-62.81, y=45.63, z=-24.34], we['Zombie'/16, l='</w:t>
      </w:r>
      <w:proofErr w:type="spellStart"/>
      <w:r>
        <w:t>MpServer</w:t>
      </w:r>
      <w:proofErr w:type="spellEnd"/>
      <w:r>
        <w:t>', x=-64.72, y=58.00, z=21.06], we['Zombie'/17, l='</w:t>
      </w:r>
      <w:proofErr w:type="spellStart"/>
      <w:r>
        <w:t>MpServer</w:t>
      </w:r>
      <w:proofErr w:type="spellEnd"/>
      <w:r>
        <w:t xml:space="preserve">', x=-61.50, y=45.00, z=-51.09], </w:t>
      </w:r>
      <w:proofErr w:type="spellStart"/>
      <w:r>
        <w:t>wa</w:t>
      </w:r>
      <w:proofErr w:type="spellEnd"/>
      <w:r>
        <w:t>['Skeleton'/18, l='</w:t>
      </w:r>
      <w:proofErr w:type="spellStart"/>
      <w:r>
        <w:t>MpServer</w:t>
      </w:r>
      <w:proofErr w:type="spellEnd"/>
      <w:r>
        <w:t xml:space="preserve">', x=-59.50, y=47.00, z=-55.16], </w:t>
      </w:r>
      <w:proofErr w:type="spellStart"/>
      <w:r>
        <w:t>vn</w:t>
      </w:r>
      <w:proofErr w:type="spellEnd"/>
      <w:r>
        <w:t>['Creeper'/19, l='</w:t>
      </w:r>
      <w:proofErr w:type="spellStart"/>
      <w:r>
        <w:t>MpServer</w:t>
      </w:r>
      <w:proofErr w:type="spellEnd"/>
      <w:r>
        <w:t xml:space="preserve">', x=-56.50, y=46.00, z=4.50], </w:t>
      </w:r>
      <w:proofErr w:type="spellStart"/>
      <w:r>
        <w:t>wa</w:t>
      </w:r>
      <w:proofErr w:type="spellEnd"/>
      <w:r>
        <w:t>['Skeleton'/20, l='</w:t>
      </w:r>
      <w:proofErr w:type="spellStart"/>
      <w:r>
        <w:t>MpServer</w:t>
      </w:r>
      <w:proofErr w:type="spellEnd"/>
      <w:r>
        <w:t xml:space="preserve">', x=-62.41, y=26.00, z=27.09], </w:t>
      </w:r>
      <w:proofErr w:type="spellStart"/>
      <w:r>
        <w:t>vn</w:t>
      </w:r>
      <w:proofErr w:type="spellEnd"/>
      <w:r>
        <w:t>['Creeper'/21, l='</w:t>
      </w:r>
      <w:proofErr w:type="spellStart"/>
      <w:r>
        <w:t>MpServer</w:t>
      </w:r>
      <w:proofErr w:type="spellEnd"/>
      <w:r>
        <w:t xml:space="preserve">', x=-62.50, y=24.00, z=41.50], </w:t>
      </w:r>
      <w:proofErr w:type="spellStart"/>
      <w:r>
        <w:t>tk</w:t>
      </w:r>
      <w:proofErr w:type="spellEnd"/>
      <w:r>
        <w:t>['Bat'/23, l='</w:t>
      </w:r>
      <w:proofErr w:type="spellStart"/>
      <w:r>
        <w:t>MpServer</w:t>
      </w:r>
      <w:proofErr w:type="spellEnd"/>
      <w:r>
        <w:t xml:space="preserve">', x=-45.66, y=27.38, z=35.97], </w:t>
      </w:r>
      <w:proofErr w:type="spellStart"/>
      <w:r>
        <w:t>vn</w:t>
      </w:r>
      <w:proofErr w:type="spellEnd"/>
      <w:r>
        <w:t>['Creeper'/25, l='</w:t>
      </w:r>
      <w:proofErr w:type="spellStart"/>
      <w:r>
        <w:t>MpServer</w:t>
      </w:r>
      <w:proofErr w:type="spellEnd"/>
      <w:r>
        <w:t>', x=-25.50, y=18.00, z=-83.50], we['Zombie'/26, l='</w:t>
      </w:r>
      <w:proofErr w:type="spellStart"/>
      <w:r>
        <w:t>MpServer</w:t>
      </w:r>
      <w:proofErr w:type="spellEnd"/>
      <w:r>
        <w:t xml:space="preserve">', x=-28.50, y=18.00, z=-84.50], </w:t>
      </w:r>
      <w:proofErr w:type="spellStart"/>
      <w:r>
        <w:t>tk</w:t>
      </w:r>
      <w:proofErr w:type="spellEnd"/>
      <w:r>
        <w:t>['Bat'/27, l='</w:t>
      </w:r>
      <w:proofErr w:type="spellStart"/>
      <w:r>
        <w:t>MpServer</w:t>
      </w:r>
      <w:proofErr w:type="spellEnd"/>
      <w:r>
        <w:t xml:space="preserve">', x=-42.53, y=42.63, z=-72.41], </w:t>
      </w:r>
      <w:proofErr w:type="spellStart"/>
      <w:r>
        <w:t>tk</w:t>
      </w:r>
      <w:proofErr w:type="spellEnd"/>
      <w:r>
        <w:t>['Bat'/29, l='</w:t>
      </w:r>
      <w:proofErr w:type="spellStart"/>
      <w:r>
        <w:t>MpServer</w:t>
      </w:r>
      <w:proofErr w:type="spellEnd"/>
      <w:r>
        <w:t xml:space="preserve">', x=-17.25, y=56.09, z=-77.47], </w:t>
      </w:r>
      <w:proofErr w:type="spellStart"/>
      <w:r>
        <w:t>wa</w:t>
      </w:r>
      <w:proofErr w:type="spellEnd"/>
      <w:r>
        <w:t>['Skeleton'/30, l='</w:t>
      </w:r>
      <w:proofErr w:type="spellStart"/>
      <w:r>
        <w:t>MpServer</w:t>
      </w:r>
      <w:proofErr w:type="spellEnd"/>
      <w:r>
        <w:t xml:space="preserve">', x=-18.50, y=15.00, z=-58.50], </w:t>
      </w:r>
      <w:proofErr w:type="spellStart"/>
      <w:r>
        <w:t>wa</w:t>
      </w:r>
      <w:proofErr w:type="spellEnd"/>
      <w:r>
        <w:t>['Skeleton'/32, l='</w:t>
      </w:r>
      <w:proofErr w:type="spellStart"/>
      <w:r>
        <w:t>MpServer</w:t>
      </w:r>
      <w:proofErr w:type="spellEnd"/>
      <w:r>
        <w:t xml:space="preserve">', x=-20.94, y=15.00, z=-61.47], </w:t>
      </w:r>
      <w:proofErr w:type="spellStart"/>
      <w:r>
        <w:t>vn</w:t>
      </w:r>
      <w:proofErr w:type="spellEnd"/>
      <w:r>
        <w:t>['Creeper'/33, l='</w:t>
      </w:r>
      <w:proofErr w:type="spellStart"/>
      <w:r>
        <w:t>MpServer</w:t>
      </w:r>
      <w:proofErr w:type="spellEnd"/>
      <w:r>
        <w:t xml:space="preserve">', x=-24.50, y=15.00, z=-63.50], </w:t>
      </w:r>
      <w:proofErr w:type="spellStart"/>
      <w:r>
        <w:t>tk</w:t>
      </w:r>
      <w:proofErr w:type="spellEnd"/>
      <w:r>
        <w:t>['Bat'/34, l='</w:t>
      </w:r>
      <w:proofErr w:type="spellStart"/>
      <w:r>
        <w:t>MpServer</w:t>
      </w:r>
      <w:proofErr w:type="spellEnd"/>
      <w:r>
        <w:t xml:space="preserve">', x=-20.25, y=34.10, z=-55.53], </w:t>
      </w:r>
      <w:proofErr w:type="spellStart"/>
      <w:r>
        <w:t>tk</w:t>
      </w:r>
      <w:proofErr w:type="spellEnd"/>
      <w:r>
        <w:t>['Bat'/35, l='</w:t>
      </w:r>
      <w:proofErr w:type="spellStart"/>
      <w:r>
        <w:t>MpServer</w:t>
      </w:r>
      <w:proofErr w:type="spellEnd"/>
      <w:r>
        <w:t xml:space="preserve">', x=-19.25, y=34.10, z=-51.50], </w:t>
      </w:r>
      <w:proofErr w:type="spellStart"/>
      <w:r>
        <w:t>tk</w:t>
      </w:r>
      <w:proofErr w:type="spellEnd"/>
      <w:r>
        <w:t>['Bat'/36, l='</w:t>
      </w:r>
      <w:proofErr w:type="spellStart"/>
      <w:r>
        <w:t>MpServer</w:t>
      </w:r>
      <w:proofErr w:type="spellEnd"/>
      <w:r>
        <w:t xml:space="preserve">', x=-25.59, y=39.78, z=3.84], </w:t>
      </w:r>
      <w:proofErr w:type="spellStart"/>
      <w:r>
        <w:t>vn</w:t>
      </w:r>
      <w:proofErr w:type="spellEnd"/>
      <w:r>
        <w:t>['Creeper'/37, l='</w:t>
      </w:r>
      <w:proofErr w:type="spellStart"/>
      <w:r>
        <w:t>MpServer</w:t>
      </w:r>
      <w:proofErr w:type="spellEnd"/>
      <w:r>
        <w:t xml:space="preserve">', x=-22.50, y=17.00, z=50.50], </w:t>
      </w:r>
      <w:proofErr w:type="spellStart"/>
      <w:r>
        <w:t>vn</w:t>
      </w:r>
      <w:proofErr w:type="spellEnd"/>
      <w:r>
        <w:t>['Creeper'/38, l='</w:t>
      </w:r>
      <w:proofErr w:type="spellStart"/>
      <w:r>
        <w:t>MpServer</w:t>
      </w:r>
      <w:proofErr w:type="spellEnd"/>
      <w:r>
        <w:t xml:space="preserve">', x=-20.91, y=17.00, z=49.09], </w:t>
      </w:r>
      <w:proofErr w:type="spellStart"/>
      <w:r>
        <w:t>vn</w:t>
      </w:r>
      <w:proofErr w:type="spellEnd"/>
      <w:r>
        <w:t>['Creeper'/41, l='</w:t>
      </w:r>
      <w:proofErr w:type="spellStart"/>
      <w:r>
        <w:t>MpServer</w:t>
      </w:r>
      <w:proofErr w:type="spellEnd"/>
      <w:r>
        <w:t xml:space="preserve">', x=-10.09, y=43.00, z=-71.50], </w:t>
      </w:r>
      <w:proofErr w:type="spellStart"/>
      <w:r>
        <w:t>vn</w:t>
      </w:r>
      <w:proofErr w:type="spellEnd"/>
      <w:r>
        <w:t>['Creeper'/42, l='</w:t>
      </w:r>
      <w:proofErr w:type="spellStart"/>
      <w:r>
        <w:t>MpServer</w:t>
      </w:r>
      <w:proofErr w:type="spellEnd"/>
      <w:r>
        <w:t>', x=-8.50, y=41.00, z=-65.50], we['Zombie'/43, l='</w:t>
      </w:r>
      <w:proofErr w:type="spellStart"/>
      <w:r>
        <w:t>MpServer</w:t>
      </w:r>
      <w:proofErr w:type="spellEnd"/>
      <w:r>
        <w:t xml:space="preserve">', x=-3.50, y=78.00, z=56.50], </w:t>
      </w:r>
      <w:proofErr w:type="spellStart"/>
      <w:r>
        <w:t>uz</w:t>
      </w:r>
      <w:proofErr w:type="spellEnd"/>
      <w:r>
        <w:t>['</w:t>
      </w:r>
      <w:proofErr w:type="spellStart"/>
      <w:r>
        <w:t>item.item.seeds</w:t>
      </w:r>
      <w:proofErr w:type="spellEnd"/>
      <w:r>
        <w:t>'/45, l='</w:t>
      </w:r>
      <w:proofErr w:type="spellStart"/>
      <w:r>
        <w:t>MpServer</w:t>
      </w:r>
      <w:proofErr w:type="spellEnd"/>
      <w:r>
        <w:t>', x=10.53, y=94.00, z=-26.38], we['Zombie'/46, l='</w:t>
      </w:r>
      <w:proofErr w:type="spellStart"/>
      <w:r>
        <w:t>MpServer</w:t>
      </w:r>
      <w:proofErr w:type="spellEnd"/>
      <w:r>
        <w:t>', x=0.94, y=54.00, z=27.44], we['Zombie'/47, l='</w:t>
      </w:r>
      <w:proofErr w:type="spellStart"/>
      <w:r>
        <w:t>MpServer</w:t>
      </w:r>
      <w:proofErr w:type="spellEnd"/>
      <w:r>
        <w:t>', x=0.50, y=54.00, z=24.50], we['Zombie'/49, l='</w:t>
      </w:r>
      <w:proofErr w:type="spellStart"/>
      <w:r>
        <w:t>MpServer</w:t>
      </w:r>
      <w:proofErr w:type="spellEnd"/>
      <w:r>
        <w:t xml:space="preserve">', x=18.34, y=12.00, z=-10.72], </w:t>
      </w:r>
      <w:proofErr w:type="spellStart"/>
      <w:r>
        <w:t>wa</w:t>
      </w:r>
      <w:proofErr w:type="spellEnd"/>
      <w:r>
        <w:t>['Skeleton'/50, l='</w:t>
      </w:r>
      <w:proofErr w:type="spellStart"/>
      <w:r>
        <w:t>MpServer</w:t>
      </w:r>
      <w:proofErr w:type="spellEnd"/>
      <w:r>
        <w:t>', x=20.50, y=13.00, z=-11.16], we['Zombie'/51, l='</w:t>
      </w:r>
      <w:proofErr w:type="spellStart"/>
      <w:r>
        <w:t>MpServer</w:t>
      </w:r>
      <w:proofErr w:type="spellEnd"/>
      <w:r>
        <w:t xml:space="preserve">', x=19.50, y=12.00, z=-8.50], </w:t>
      </w:r>
      <w:proofErr w:type="spellStart"/>
      <w:r>
        <w:t>wa</w:t>
      </w:r>
      <w:proofErr w:type="spellEnd"/>
      <w:r>
        <w:t>['Skeleton'/52, l='</w:t>
      </w:r>
      <w:proofErr w:type="spellStart"/>
      <w:r>
        <w:t>MpServer</w:t>
      </w:r>
      <w:proofErr w:type="spellEnd"/>
      <w:r>
        <w:t xml:space="preserve">', x=22.50, y=15.00, z=-7.50], </w:t>
      </w:r>
      <w:proofErr w:type="spellStart"/>
      <w:r>
        <w:t>vn</w:t>
      </w:r>
      <w:proofErr w:type="spellEnd"/>
      <w:r>
        <w:t>['Creeper'/53, l='</w:t>
      </w:r>
      <w:proofErr w:type="spellStart"/>
      <w:r>
        <w:t>MpServer</w:t>
      </w:r>
      <w:proofErr w:type="spellEnd"/>
      <w:r>
        <w:t xml:space="preserve">', x=17.50, y=17.00, z=-15.50], </w:t>
      </w:r>
      <w:proofErr w:type="spellStart"/>
      <w:r>
        <w:t>tk</w:t>
      </w:r>
      <w:proofErr w:type="spellEnd"/>
      <w:r>
        <w:t>['Bat'/54, l='</w:t>
      </w:r>
      <w:proofErr w:type="spellStart"/>
      <w:r>
        <w:t>MpServer</w:t>
      </w:r>
      <w:proofErr w:type="spellEnd"/>
      <w:r>
        <w:t>', x=28.00, y=20.00, z=4.72], we['Zombie'/55, l='</w:t>
      </w:r>
      <w:proofErr w:type="spellStart"/>
      <w:r>
        <w:t>MpServer</w:t>
      </w:r>
      <w:proofErr w:type="spellEnd"/>
      <w:r>
        <w:t>', x=23.50, y=65.00, z=50.50], we['Zombie'/184, l='</w:t>
      </w:r>
      <w:proofErr w:type="spellStart"/>
      <w:r>
        <w:t>MpServer</w:t>
      </w:r>
      <w:proofErr w:type="spellEnd"/>
      <w:r>
        <w:t>', x=-54.50, y=14.00, z=2.50], we['Zombie'/185, l='</w:t>
      </w:r>
      <w:proofErr w:type="spellStart"/>
      <w:r>
        <w:t>MpServer</w:t>
      </w:r>
      <w:proofErr w:type="spellEnd"/>
      <w:r>
        <w:t xml:space="preserve">', x=-55.50, y=14.00, z=-0.50], </w:t>
      </w:r>
      <w:proofErr w:type="spellStart"/>
      <w:r>
        <w:t>wc</w:t>
      </w:r>
      <w:proofErr w:type="spellEnd"/>
      <w:r>
        <w:t>['Spider'/57, l='</w:t>
      </w:r>
      <w:proofErr w:type="spellStart"/>
      <w:r>
        <w:t>MpServer</w:t>
      </w:r>
      <w:proofErr w:type="spellEnd"/>
      <w:r>
        <w:t xml:space="preserve">', x=38.50, y=19.00, z=52.50], </w:t>
      </w:r>
      <w:proofErr w:type="spellStart"/>
      <w:r>
        <w:t>wa</w:t>
      </w:r>
      <w:proofErr w:type="spellEnd"/>
      <w:r>
        <w:t>['Skeleton'/186, l='</w:t>
      </w:r>
      <w:proofErr w:type="spellStart"/>
      <w:r>
        <w:t>MpServer</w:t>
      </w:r>
      <w:proofErr w:type="spellEnd"/>
      <w:r>
        <w:t xml:space="preserve">', x=-52.88, y=15.00, z=-3.19], </w:t>
      </w:r>
      <w:proofErr w:type="spellStart"/>
      <w:r>
        <w:t>wa</w:t>
      </w:r>
      <w:proofErr w:type="spellEnd"/>
      <w:r>
        <w:t>['Skeleton'/187, l='</w:t>
      </w:r>
      <w:proofErr w:type="spellStart"/>
      <w:r>
        <w:t>MpServer</w:t>
      </w:r>
      <w:proofErr w:type="spellEnd"/>
      <w:r>
        <w:t>', x=-61.09, y=14.00, z=-1.56], we['Zombie'/61, l='</w:t>
      </w:r>
      <w:proofErr w:type="spellStart"/>
      <w:r>
        <w:t>MpServer</w:t>
      </w:r>
      <w:proofErr w:type="spellEnd"/>
      <w:r>
        <w:t xml:space="preserve">', x=78.50, y=84.00, z=-16.50], </w:t>
      </w:r>
      <w:proofErr w:type="spellStart"/>
      <w:r>
        <w:t>tk</w:t>
      </w:r>
      <w:proofErr w:type="spellEnd"/>
      <w:r>
        <w:t>['Bat'/62, l='</w:t>
      </w:r>
      <w:proofErr w:type="spellStart"/>
      <w:r>
        <w:t>MpServer</w:t>
      </w:r>
      <w:proofErr w:type="spellEnd"/>
      <w:r>
        <w:t xml:space="preserve">', x=93.75, y=57.10, z=16.25], </w:t>
      </w:r>
      <w:proofErr w:type="spellStart"/>
      <w:r>
        <w:t>vn</w:t>
      </w:r>
      <w:proofErr w:type="spellEnd"/>
      <w:r>
        <w:t>['Creeper'/63, l='</w:t>
      </w:r>
      <w:proofErr w:type="spellStart"/>
      <w:r>
        <w:t>MpServer</w:t>
      </w:r>
      <w:proofErr w:type="spellEnd"/>
      <w:r>
        <w:t xml:space="preserve">', x=81.50, y=39.00, z=49.50], </w:t>
      </w:r>
      <w:proofErr w:type="spellStart"/>
      <w:r>
        <w:t>vn</w:t>
      </w:r>
      <w:proofErr w:type="spellEnd"/>
      <w:r>
        <w:t>['Creeper'/64, l='</w:t>
      </w:r>
      <w:proofErr w:type="spellStart"/>
      <w:r>
        <w:t>MpServer</w:t>
      </w:r>
      <w:proofErr w:type="spellEnd"/>
      <w:r>
        <w:t xml:space="preserve">', x=83.50, y=39.00, z=50.50], </w:t>
      </w:r>
      <w:proofErr w:type="spellStart"/>
      <w:r>
        <w:t>tk</w:t>
      </w:r>
      <w:proofErr w:type="spellEnd"/>
      <w:r>
        <w:t>['Bat'/66, l='</w:t>
      </w:r>
      <w:proofErr w:type="spellStart"/>
      <w:r>
        <w:t>MpServer</w:t>
      </w:r>
      <w:proofErr w:type="spellEnd"/>
      <w:r>
        <w:t xml:space="preserve">', x=91.38, y=14.00, z=-32.66], </w:t>
      </w:r>
      <w:proofErr w:type="spellStart"/>
      <w:r>
        <w:t>bew</w:t>
      </w:r>
      <w:proofErr w:type="spellEnd"/>
      <w:r>
        <w:t>['</w:t>
      </w:r>
      <w:proofErr w:type="spellStart"/>
      <w:r>
        <w:t>DuddyBean</w:t>
      </w:r>
      <w:proofErr w:type="spellEnd"/>
      <w:r>
        <w:t>'/73, l='</w:t>
      </w:r>
      <w:proofErr w:type="spellStart"/>
      <w:r>
        <w:t>MpServer</w:t>
      </w:r>
      <w:proofErr w:type="spellEnd"/>
      <w:r>
        <w:t>', x=13.70, y=95.00, z=-23.54]]</w:t>
      </w:r>
    </w:p>
    <w:p w:rsidR="009B00ED" w:rsidRDefault="009B00ED" w:rsidP="009B00ED">
      <w:r>
        <w:tab/>
        <w:t>Retry entities: 0 total; []</w:t>
      </w:r>
    </w:p>
    <w:p w:rsidR="009B00ED" w:rsidRDefault="009B00ED" w:rsidP="009B00ED">
      <w:r>
        <w:tab/>
        <w:t>Server brand: vanilla</w:t>
      </w:r>
    </w:p>
    <w:p w:rsidR="009B00ED" w:rsidRDefault="009B00ED" w:rsidP="009B00ED">
      <w:r>
        <w:tab/>
        <w:t xml:space="preserve">Server type: Integrated </w:t>
      </w:r>
      <w:proofErr w:type="spellStart"/>
      <w:r>
        <w:t>singleplayer</w:t>
      </w:r>
      <w:proofErr w:type="spellEnd"/>
      <w:r>
        <w:t xml:space="preserve"> server</w:t>
      </w:r>
    </w:p>
    <w:p w:rsidR="009B00ED" w:rsidRDefault="009B00ED" w:rsidP="009B00ED">
      <w:proofErr w:type="spellStart"/>
      <w:r>
        <w:t>Stacktrace</w:t>
      </w:r>
      <w:proofErr w:type="spellEnd"/>
      <w:r>
        <w:t>:</w:t>
      </w:r>
    </w:p>
    <w:p w:rsidR="009B00ED" w:rsidRDefault="009B00ED" w:rsidP="009B00ED">
      <w:r>
        <w:lastRenderedPageBreak/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bdb.a</w:t>
      </w:r>
      <w:proofErr w:type="spellEnd"/>
      <w:r>
        <w:t>(SourceFile:309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ave.b</w:t>
      </w:r>
      <w:proofErr w:type="spellEnd"/>
      <w:r>
        <w:t>(SourceFile:2311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ave.a</w:t>
      </w:r>
      <w:proofErr w:type="spellEnd"/>
      <w:r>
        <w:t>(SourceFile:334)</w:t>
      </w:r>
    </w:p>
    <w:p w:rsidR="009B00ED" w:rsidRDefault="009B00ED" w:rsidP="009B00ED">
      <w:r>
        <w:tab/>
      </w:r>
      <w:proofErr w:type="gramStart"/>
      <w:r>
        <w:t>at</w:t>
      </w:r>
      <w:proofErr w:type="gramEnd"/>
      <w:r>
        <w:t xml:space="preserve"> </w:t>
      </w:r>
      <w:proofErr w:type="spellStart"/>
      <w:r>
        <w:t>net.minecraft.client.main.Main.main</w:t>
      </w:r>
      <w:proofErr w:type="spellEnd"/>
      <w:r>
        <w:t>(SourceFile:124)</w:t>
      </w:r>
    </w:p>
    <w:p w:rsidR="009B00ED" w:rsidRDefault="009B00ED" w:rsidP="009B00ED"/>
    <w:p w:rsidR="009B00ED" w:rsidRDefault="009B00ED" w:rsidP="009B00ED">
      <w:r>
        <w:t>-- System Details --</w:t>
      </w:r>
    </w:p>
    <w:p w:rsidR="009B00ED" w:rsidRDefault="009B00ED" w:rsidP="009B00ED">
      <w:r>
        <w:t>Details:</w:t>
      </w:r>
    </w:p>
    <w:p w:rsidR="009B00ED" w:rsidRDefault="009B00ED" w:rsidP="009B00ED">
      <w:r>
        <w:tab/>
        <w:t>Minecraft Version: 1.8.8</w:t>
      </w:r>
    </w:p>
    <w:p w:rsidR="009B00ED" w:rsidRDefault="009B00ED" w:rsidP="009B00ED">
      <w:r>
        <w:tab/>
        <w:t>Operating System: Windows 8.1 (amd64) version 6.3</w:t>
      </w:r>
    </w:p>
    <w:p w:rsidR="009B00ED" w:rsidRDefault="009B00ED" w:rsidP="009B00ED">
      <w:r>
        <w:tab/>
        <w:t>Java Version: 1.8.0_25, Oracle Corporation</w:t>
      </w:r>
    </w:p>
    <w:p w:rsidR="009B00ED" w:rsidRDefault="009B00ED" w:rsidP="009B00ED">
      <w:r>
        <w:tab/>
        <w:t xml:space="preserve">Java VM Version: Java </w:t>
      </w:r>
      <w:proofErr w:type="spellStart"/>
      <w:r>
        <w:t>HotSpot</w:t>
      </w:r>
      <w:proofErr w:type="spellEnd"/>
      <w:r>
        <w:t>(TM) 64-Bit Server VM (mixed mode), Oracle Corporation</w:t>
      </w:r>
    </w:p>
    <w:p w:rsidR="009B00ED" w:rsidRDefault="009B00ED" w:rsidP="009B00ED">
      <w:r>
        <w:tab/>
        <w:t>Memory: 212320264 bytes (202 MB) / 459567104 bytes (438 MB) up to 1060372480 bytes (1011 MB)</w:t>
      </w:r>
    </w:p>
    <w:p w:rsidR="009B00ED" w:rsidRDefault="009B00ED" w:rsidP="009B00ED">
      <w:r>
        <w:tab/>
        <w:t>JVM Flags: 6 total; -XX</w:t>
      </w:r>
      <w:proofErr w:type="gramStart"/>
      <w:r>
        <w:t>:HeapDumpPath</w:t>
      </w:r>
      <w:proofErr w:type="gramEnd"/>
      <w:r>
        <w:t>=MojangTricksIntelDriversForPerformance_javaw.exe_minecraft.exe.heapdump -Xmx1G -XX:+</w:t>
      </w:r>
      <w:proofErr w:type="spellStart"/>
      <w:r>
        <w:t>UseConcMarkSweepGC</w:t>
      </w:r>
      <w:proofErr w:type="spellEnd"/>
      <w:r>
        <w:t xml:space="preserve"> -XX:+</w:t>
      </w:r>
      <w:proofErr w:type="spellStart"/>
      <w:r>
        <w:t>CMSIncrementalMode</w:t>
      </w:r>
      <w:proofErr w:type="spellEnd"/>
      <w:r>
        <w:t xml:space="preserve"> -XX:-</w:t>
      </w:r>
      <w:proofErr w:type="spellStart"/>
      <w:r>
        <w:t>UseAdaptiveSizePolicy</w:t>
      </w:r>
      <w:proofErr w:type="spellEnd"/>
      <w:r>
        <w:t xml:space="preserve"> -Xmn128M</w:t>
      </w:r>
    </w:p>
    <w:p w:rsidR="009B00ED" w:rsidRDefault="009B00ED" w:rsidP="009B00ED">
      <w:r>
        <w:tab/>
      </w:r>
      <w:proofErr w:type="spellStart"/>
      <w:r>
        <w:t>IntCache</w:t>
      </w:r>
      <w:proofErr w:type="spellEnd"/>
      <w:r>
        <w:t xml:space="preserve">: cache: 0, </w:t>
      </w:r>
      <w:proofErr w:type="spellStart"/>
      <w:r>
        <w:t>tcache</w:t>
      </w:r>
      <w:proofErr w:type="spellEnd"/>
      <w:r>
        <w:t xml:space="preserve">: 0, allocated: 13, </w:t>
      </w:r>
      <w:proofErr w:type="spellStart"/>
      <w:r>
        <w:t>tallocated</w:t>
      </w:r>
      <w:proofErr w:type="spellEnd"/>
      <w:r>
        <w:t>: 99</w:t>
      </w:r>
    </w:p>
    <w:p w:rsidR="009B00ED" w:rsidRDefault="009B00ED" w:rsidP="009B00ED">
      <w:r>
        <w:tab/>
        <w:t>Launched Version: 1.8.8</w:t>
      </w:r>
    </w:p>
    <w:p w:rsidR="009B00ED" w:rsidRDefault="009B00ED" w:rsidP="009B00ED">
      <w:r>
        <w:tab/>
        <w:t>LWJGL: 2.9.4</w:t>
      </w:r>
    </w:p>
    <w:p w:rsidR="009B00ED" w:rsidRDefault="009B00ED" w:rsidP="009B00ED">
      <w:r>
        <w:tab/>
        <w:t>OpenGL: Intel(R) HD Graphics 5500 GL version 4.3.0 - Build 10.18.10.3977, Intel</w:t>
      </w:r>
    </w:p>
    <w:p w:rsidR="009B00ED" w:rsidRDefault="009B00ED" w:rsidP="009B00ED">
      <w:r>
        <w:tab/>
        <w:t xml:space="preserve">GL Caps: Using GL 1.3 </w:t>
      </w:r>
      <w:proofErr w:type="spellStart"/>
      <w:r>
        <w:t>multitexturing</w:t>
      </w:r>
      <w:proofErr w:type="spellEnd"/>
      <w:r>
        <w:t>.</w:t>
      </w:r>
    </w:p>
    <w:p w:rsidR="009B00ED" w:rsidRDefault="009B00ED" w:rsidP="009B00ED">
      <w:r>
        <w:t>Using GL 1.3 texture combiners.</w:t>
      </w:r>
    </w:p>
    <w:p w:rsidR="009B00ED" w:rsidRDefault="009B00ED" w:rsidP="009B00ED">
      <w:r>
        <w:t>Using framebuffer objects because OpenGL 3.0 is supported and separate blending is supported.</w:t>
      </w:r>
    </w:p>
    <w:p w:rsidR="009B00ED" w:rsidRDefault="009B00ED" w:rsidP="009B00ED">
      <w:proofErr w:type="spellStart"/>
      <w:r>
        <w:t>Shaders</w:t>
      </w:r>
      <w:proofErr w:type="spellEnd"/>
      <w:r>
        <w:t xml:space="preserve"> are available because OpenGL 2.1 is supported.</w:t>
      </w:r>
    </w:p>
    <w:p w:rsidR="009B00ED" w:rsidRDefault="009B00ED" w:rsidP="009B00ED">
      <w:r>
        <w:t>VBOs are available because OpenGL 1.5 is supported.</w:t>
      </w:r>
    </w:p>
    <w:p w:rsidR="009B00ED" w:rsidRDefault="009B00ED" w:rsidP="009B00ED"/>
    <w:p w:rsidR="009B00ED" w:rsidRDefault="009B00ED" w:rsidP="009B00ED">
      <w:r>
        <w:tab/>
        <w:t>Using VBOs: No</w:t>
      </w:r>
    </w:p>
    <w:p w:rsidR="009B00ED" w:rsidRDefault="009B00ED" w:rsidP="009B00ED">
      <w:r>
        <w:tab/>
        <w:t xml:space="preserve">Is </w:t>
      </w:r>
      <w:proofErr w:type="spellStart"/>
      <w:r>
        <w:t>Modded</w:t>
      </w:r>
      <w:proofErr w:type="spellEnd"/>
      <w:r>
        <w:t>: Probably not. Jar signature remains and client brand is untouched.</w:t>
      </w:r>
    </w:p>
    <w:p w:rsidR="009B00ED" w:rsidRDefault="009B00ED" w:rsidP="009B00ED">
      <w:r>
        <w:tab/>
        <w:t>Type: Client (map_client.txt)</w:t>
      </w:r>
    </w:p>
    <w:p w:rsidR="009B00ED" w:rsidRDefault="009B00ED" w:rsidP="009B00ED">
      <w:r>
        <w:tab/>
        <w:t xml:space="preserve">Resource Packs: </w:t>
      </w:r>
    </w:p>
    <w:p w:rsidR="009B00ED" w:rsidRDefault="009B00ED" w:rsidP="009B00ED">
      <w:r>
        <w:lastRenderedPageBreak/>
        <w:tab/>
        <w:t>Current Language: English (US)</w:t>
      </w:r>
    </w:p>
    <w:p w:rsidR="009B00ED" w:rsidRDefault="009B00ED" w:rsidP="009B00ED">
      <w:r>
        <w:tab/>
        <w:t>Profiler Position: N/A (disabled)</w:t>
      </w:r>
    </w:p>
    <w:p w:rsidR="000D3FA6" w:rsidRDefault="009B00ED" w:rsidP="009B00ED">
      <w:r>
        <w:tab/>
        <w:t>CPU: 4x Intel(R) Core(TM) i7-5500U CPU @ 2.40GHz</w:t>
      </w:r>
      <w:bookmarkStart w:id="0" w:name="_GoBack"/>
      <w:bookmarkEnd w:id="0"/>
    </w:p>
    <w:sectPr w:rsidR="000D3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3MLEwMTEytjA0MLBQ0lEKTi0uzszPAykwrAUAHM/G5iwAAAA="/>
  </w:docVars>
  <w:rsids>
    <w:rsidRoot w:val="009B00ED"/>
    <w:rsid w:val="000D3FA6"/>
    <w:rsid w:val="009B0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9C56E1-9D80-417F-844F-89E7635B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15-08-10T18:27:00Z</dcterms:created>
  <dcterms:modified xsi:type="dcterms:W3CDTF">2015-08-10T18:28:00Z</dcterms:modified>
</cp:coreProperties>
</file>